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C55F42" w14:textId="333ACD37" w:rsidR="006A0F91" w:rsidRDefault="006A0F91" w:rsidP="006A0F91">
      <w:pPr>
        <w:ind w:left="-284" w:right="-91"/>
        <w:rPr>
          <w:rFonts w:ascii="Calibri" w:hAnsi="Calibri"/>
          <w:spacing w:val="30"/>
        </w:rPr>
      </w:pPr>
      <w:bookmarkStart w:id="0" w:name="_Hlk73487065"/>
      <w:r>
        <w:rPr>
          <w:rFonts w:ascii="Calibri" w:hAnsi="Calibri"/>
          <w:noProof/>
          <w:spacing w:val="30"/>
        </w:rPr>
        <w:drawing>
          <wp:inline distT="0" distB="0" distL="0" distR="0" wp14:anchorId="1ED0CFEC" wp14:editId="1887F7D1">
            <wp:extent cx="1911985" cy="6889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85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44E9A" w14:textId="77777777" w:rsidR="006A0F91" w:rsidRPr="00FC3812" w:rsidRDefault="006A0F91" w:rsidP="006A0F91">
      <w:pPr>
        <w:spacing w:before="80" w:line="240" w:lineRule="auto"/>
        <w:ind w:left="-284" w:right="-91"/>
        <w:rPr>
          <w:rFonts w:ascii="Calibri" w:hAnsi="Calibri"/>
          <w:spacing w:val="12"/>
        </w:rPr>
      </w:pPr>
      <w:r w:rsidRPr="00FC3812">
        <w:rPr>
          <w:rFonts w:ascii="Calibri" w:hAnsi="Calibri"/>
          <w:spacing w:val="12"/>
        </w:rPr>
        <w:t>Pós-Graduação</w:t>
      </w:r>
    </w:p>
    <w:bookmarkEnd w:id="0"/>
    <w:p w14:paraId="28EED214" w14:textId="1B333129" w:rsidR="00844683" w:rsidRDefault="00844683" w:rsidP="00844683">
      <w:pPr>
        <w:widowControl/>
        <w:spacing w:line="240" w:lineRule="auto"/>
        <w:ind w:right="-91"/>
        <w:rPr>
          <w:rFonts w:ascii="Calibri" w:hAnsi="Calibri"/>
          <w:spacing w:val="30"/>
          <w:sz w:val="18"/>
          <w:szCs w:val="18"/>
        </w:rPr>
      </w:pPr>
    </w:p>
    <w:p w14:paraId="15F1AEAA" w14:textId="77777777" w:rsidR="006A0F91" w:rsidRPr="00655298" w:rsidRDefault="006A0F91" w:rsidP="00844683">
      <w:pPr>
        <w:widowControl/>
        <w:spacing w:line="240" w:lineRule="auto"/>
        <w:ind w:right="-91"/>
        <w:rPr>
          <w:rFonts w:ascii="Calibri" w:hAnsi="Calibri"/>
          <w:spacing w:val="30"/>
          <w:sz w:val="18"/>
          <w:szCs w:val="18"/>
        </w:rPr>
      </w:pPr>
    </w:p>
    <w:p w14:paraId="6CFE0967" w14:textId="77777777" w:rsidR="00E26A43" w:rsidRPr="00844683" w:rsidRDefault="00582602" w:rsidP="00CF4854">
      <w:pPr>
        <w:pStyle w:val="Ttulo2"/>
        <w:spacing w:before="240" w:line="240" w:lineRule="auto"/>
        <w:ind w:left="-284"/>
        <w:rPr>
          <w:rFonts w:asciiTheme="minorHAnsi" w:hAnsiTheme="minorHAnsi"/>
          <w:color w:val="000000"/>
          <w:sz w:val="28"/>
          <w:szCs w:val="28"/>
        </w:rPr>
      </w:pPr>
      <w:r w:rsidRPr="00844683">
        <w:rPr>
          <w:rFonts w:asciiTheme="minorHAnsi" w:hAnsiTheme="minorHAnsi"/>
          <w:color w:val="000000"/>
          <w:sz w:val="28"/>
          <w:szCs w:val="28"/>
        </w:rPr>
        <w:t>Matrícula de Aluno Regular</w:t>
      </w:r>
    </w:p>
    <w:p w14:paraId="68BBA0D6" w14:textId="110BD856" w:rsidR="00582602" w:rsidRPr="00844683" w:rsidRDefault="009B0C04" w:rsidP="00582602">
      <w:pPr>
        <w:spacing w:line="240" w:lineRule="auto"/>
        <w:ind w:left="-284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</w:rPr>
        <w:t>1</w:t>
      </w:r>
      <w:r w:rsidR="00490EFE" w:rsidRPr="00844683">
        <w:rPr>
          <w:rFonts w:asciiTheme="minorHAnsi" w:hAnsiTheme="minorHAnsi" w:cs="Arial"/>
          <w:b/>
          <w:bCs/>
        </w:rPr>
        <w:t xml:space="preserve">º semestre de </w:t>
      </w:r>
      <w:r w:rsidR="00582602" w:rsidRPr="00844683">
        <w:rPr>
          <w:rFonts w:asciiTheme="minorHAnsi" w:hAnsiTheme="minorHAnsi" w:cs="Arial"/>
          <w:b/>
          <w:bCs/>
        </w:rPr>
        <w:t>20</w:t>
      </w:r>
      <w:r w:rsidR="00D26F60">
        <w:rPr>
          <w:rFonts w:asciiTheme="minorHAnsi" w:hAnsiTheme="minorHAnsi" w:cs="Arial"/>
          <w:b/>
          <w:bCs/>
        </w:rPr>
        <w:t>2</w:t>
      </w:r>
      <w:r>
        <w:rPr>
          <w:rFonts w:asciiTheme="minorHAnsi" w:hAnsiTheme="minorHAnsi" w:cs="Arial"/>
          <w:b/>
          <w:bCs/>
        </w:rPr>
        <w:t>4</w:t>
      </w:r>
    </w:p>
    <w:p w14:paraId="01162BA8" w14:textId="77777777" w:rsidR="00582602" w:rsidRPr="00844683" w:rsidRDefault="00582602" w:rsidP="00582602">
      <w:pPr>
        <w:spacing w:line="240" w:lineRule="auto"/>
        <w:ind w:left="-284"/>
        <w:rPr>
          <w:rFonts w:ascii="Arial" w:hAnsi="Arial" w:cs="Arial"/>
          <w:b/>
          <w:bCs/>
          <w:spacing w:val="4"/>
          <w:sz w:val="8"/>
          <w:szCs w:val="8"/>
        </w:rPr>
      </w:pPr>
    </w:p>
    <w:tbl>
      <w:tblPr>
        <w:tblW w:w="9993" w:type="dxa"/>
        <w:tblInd w:w="-284" w:type="dxa"/>
        <w:tblBorders>
          <w:bottom w:val="single" w:sz="4" w:space="0" w:color="4D4D4D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993"/>
      </w:tblGrid>
      <w:tr w:rsidR="00582602" w:rsidRPr="00844683" w14:paraId="6194AF11" w14:textId="77777777" w:rsidTr="00655298">
        <w:trPr>
          <w:cantSplit/>
        </w:trPr>
        <w:tc>
          <w:tcPr>
            <w:tcW w:w="9993" w:type="dxa"/>
            <w:tcBorders>
              <w:top w:val="single" w:sz="4" w:space="0" w:color="4D4D4D"/>
              <w:bottom w:val="nil"/>
            </w:tcBorders>
          </w:tcPr>
          <w:p w14:paraId="4A956D73" w14:textId="77777777" w:rsidR="00582602" w:rsidRPr="00844683" w:rsidRDefault="00582602" w:rsidP="00CF4854">
            <w:pPr>
              <w:tabs>
                <w:tab w:val="left" w:leader="underscore" w:pos="9923"/>
              </w:tabs>
              <w:spacing w:line="240" w:lineRule="auto"/>
              <w:ind w:left="74"/>
              <w:rPr>
                <w:rFonts w:ascii="Verdana" w:hAnsi="Verdana" w:cs="Arial"/>
                <w:sz w:val="2"/>
                <w:szCs w:val="2"/>
              </w:rPr>
            </w:pPr>
          </w:p>
        </w:tc>
      </w:tr>
    </w:tbl>
    <w:p w14:paraId="200CFFC3" w14:textId="77777777" w:rsidR="0075485F" w:rsidRPr="00844683" w:rsidRDefault="0075485F" w:rsidP="00D5062A">
      <w:pPr>
        <w:widowControl/>
        <w:tabs>
          <w:tab w:val="left" w:pos="993"/>
          <w:tab w:val="left" w:leader="underscore" w:pos="10490"/>
        </w:tabs>
        <w:spacing w:line="240" w:lineRule="auto"/>
        <w:ind w:left="992" w:right="-454" w:hanging="1276"/>
        <w:rPr>
          <w:rFonts w:asciiTheme="minorHAnsi" w:hAnsiTheme="minorHAnsi" w:cs="Arial"/>
          <w:b/>
          <w:spacing w:val="6"/>
          <w:sz w:val="8"/>
          <w:szCs w:val="8"/>
        </w:rPr>
      </w:pPr>
    </w:p>
    <w:p w14:paraId="36993F2D" w14:textId="77777777" w:rsidR="0075485F" w:rsidRPr="00844683" w:rsidRDefault="0075485F" w:rsidP="00844683">
      <w:pPr>
        <w:widowControl/>
        <w:tabs>
          <w:tab w:val="left" w:pos="993"/>
          <w:tab w:val="left" w:leader="underscore" w:pos="10490"/>
        </w:tabs>
        <w:spacing w:line="240" w:lineRule="auto"/>
        <w:ind w:left="992" w:right="-454" w:hanging="1276"/>
        <w:rPr>
          <w:rFonts w:asciiTheme="minorHAnsi" w:hAnsiTheme="minorHAnsi" w:cs="Arial"/>
          <w:sz w:val="8"/>
          <w:szCs w:val="8"/>
        </w:rPr>
      </w:pPr>
    </w:p>
    <w:tbl>
      <w:tblPr>
        <w:tblW w:w="10065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42"/>
        <w:gridCol w:w="1792"/>
        <w:gridCol w:w="2531"/>
      </w:tblGrid>
      <w:tr w:rsidR="00582602" w14:paraId="48E8F34A" w14:textId="77777777" w:rsidTr="00BC0A06">
        <w:trPr>
          <w:trHeight w:val="403"/>
        </w:trPr>
        <w:tc>
          <w:tcPr>
            <w:tcW w:w="7534" w:type="dxa"/>
            <w:gridSpan w:val="2"/>
          </w:tcPr>
          <w:p w14:paraId="30196AEE" w14:textId="39BCED51" w:rsidR="00582602" w:rsidRPr="00844683" w:rsidRDefault="00582602" w:rsidP="00BC0A06">
            <w:pPr>
              <w:widowControl/>
              <w:tabs>
                <w:tab w:val="left" w:pos="1418"/>
              </w:tabs>
              <w:spacing w:line="40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Nome do aluno: </w:t>
            </w:r>
            <w:r w:rsidRPr="0084468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 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instrText xml:space="preserve"> FORMTEXT </w:instrTex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separate"/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BC0A06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end"/>
            </w:r>
          </w:p>
        </w:tc>
        <w:tc>
          <w:tcPr>
            <w:tcW w:w="2531" w:type="dxa"/>
          </w:tcPr>
          <w:p w14:paraId="5A27EE2C" w14:textId="77777777" w:rsidR="00582602" w:rsidRPr="00844683" w:rsidRDefault="00582602" w:rsidP="00E06349">
            <w:pPr>
              <w:widowControl/>
              <w:tabs>
                <w:tab w:val="left" w:pos="1418"/>
              </w:tabs>
              <w:spacing w:line="400" w:lineRule="exact"/>
              <w:jc w:val="righ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Nº USP:  </w:t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b/>
                <w:bCs/>
                <w:color w:val="0000FF"/>
                <w:spacing w:val="6"/>
                <w:sz w:val="22"/>
                <w:szCs w:val="22"/>
              </w:rPr>
              <w:fldChar w:fldCharType="end"/>
            </w:r>
          </w:p>
        </w:tc>
      </w:tr>
      <w:tr w:rsidR="00582602" w14:paraId="275B89BF" w14:textId="77777777">
        <w:tc>
          <w:tcPr>
            <w:tcW w:w="5742" w:type="dxa"/>
          </w:tcPr>
          <w:p w14:paraId="2BCA278A" w14:textId="3C385C8C" w:rsidR="00582602" w:rsidRPr="00844683" w:rsidRDefault="00582602" w:rsidP="00B83A71">
            <w:pPr>
              <w:widowControl/>
              <w:tabs>
                <w:tab w:val="left" w:pos="1418"/>
              </w:tabs>
              <w:spacing w:line="40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Programa:  </w:t>
            </w:r>
            <w:r w:rsidR="00B83A71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Dropdown3"/>
                  <w:enabled/>
                  <w:calcOnExit w:val="0"/>
                  <w:ddList>
                    <w:listEntry w:val="                                                 "/>
                    <w:listEntry w:val="Administração"/>
                    <w:listEntry w:val="Bioenergia"/>
                    <w:listEntry w:val="Ciência Animal e Pastagens"/>
                    <w:listEntry w:val="Ciência e Tecnologia de Alimentos"/>
                    <w:listEntry w:val="Ecologia Aplicada"/>
                    <w:listEntry w:val="Economia Aplicada"/>
                    <w:listEntry w:val="Engenharia de Sistemas Agrícolas"/>
                    <w:listEntry w:val="Entomologia"/>
                    <w:listEntry w:val="Estatística e Experimentação Agronômica"/>
                    <w:listEntry w:val="Fisiologia e Bioquímica de Plantas"/>
                    <w:listEntry w:val="Fitopatologia"/>
                    <w:listEntry w:val="Fitotecnia"/>
                    <w:listEntry w:val="Genética e Melhoramento de Plantas"/>
                    <w:listEntry w:val="Intern. Biologia Celular e Molec. Vegetal"/>
                    <w:listEntry w:val="Microbiologia Agrícola"/>
                    <w:listEntry w:val="Recursos Florestais"/>
                    <w:listEntry w:val="Solos e Nutrição de Plantas"/>
                  </w:ddList>
                </w:ffData>
              </w:fldChar>
            </w:r>
            <w:bookmarkStart w:id="1" w:name="Dropdown3"/>
            <w:r w:rsidR="00B83A71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B83A71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4323" w:type="dxa"/>
            <w:gridSpan w:val="2"/>
          </w:tcPr>
          <w:p w14:paraId="055BA1D1" w14:textId="77777777" w:rsidR="00582602" w:rsidRPr="00844683" w:rsidRDefault="00582602" w:rsidP="00E06349">
            <w:pPr>
              <w:widowControl/>
              <w:tabs>
                <w:tab w:val="left" w:pos="1418"/>
              </w:tabs>
              <w:spacing w:line="400" w:lineRule="exact"/>
              <w:jc w:val="right"/>
              <w:rPr>
                <w:rFonts w:asciiTheme="minorHAnsi" w:hAnsiTheme="minorHAnsi" w:cs="Arial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Curso:   </w:t>
            </w:r>
            <w:bookmarkStart w:id="2" w:name="Dropdown1"/>
            <w:r w:rsidR="00364CB3" w:rsidRPr="0084468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                             "/>
                    <w:listEntry w:val="Mestrado"/>
                    <w:listEntry w:val="Doutorado"/>
                    <w:listEntry w:val="Doutorado Direto"/>
                  </w:ddList>
                </w:ffData>
              </w:fldChar>
            </w:r>
            <w:r w:rsidRPr="0084468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364CB3" w:rsidRPr="00844683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  <w:bookmarkEnd w:id="2"/>
          </w:p>
        </w:tc>
      </w:tr>
      <w:tr w:rsidR="00582602" w14:paraId="50C18407" w14:textId="77777777">
        <w:tc>
          <w:tcPr>
            <w:tcW w:w="10065" w:type="dxa"/>
            <w:gridSpan w:val="3"/>
          </w:tcPr>
          <w:p w14:paraId="7DC02E6A" w14:textId="323F6B8B" w:rsidR="00582602" w:rsidRPr="00844683" w:rsidRDefault="00582602" w:rsidP="0069787F">
            <w:pPr>
              <w:widowControl/>
              <w:tabs>
                <w:tab w:val="left" w:pos="1418"/>
              </w:tabs>
              <w:spacing w:line="400" w:lineRule="exact"/>
              <w:jc w:val="left"/>
              <w:rPr>
                <w:rFonts w:asciiTheme="minorHAnsi" w:hAnsiTheme="minorHAnsi" w:cs="Arial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Nome do orientador:  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end"/>
            </w:r>
            <w:r w:rsidR="00C4348E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 xml:space="preserve"> </w:t>
            </w:r>
          </w:p>
        </w:tc>
      </w:tr>
    </w:tbl>
    <w:p w14:paraId="6F455914" w14:textId="77777777" w:rsidR="00582602" w:rsidRPr="00691A01" w:rsidRDefault="00582602" w:rsidP="00691A01">
      <w:pPr>
        <w:widowControl/>
        <w:tabs>
          <w:tab w:val="left" w:leader="underscore" w:pos="10490"/>
        </w:tabs>
        <w:spacing w:line="240" w:lineRule="auto"/>
        <w:ind w:left="284" w:right="-91"/>
        <w:rPr>
          <w:rFonts w:ascii="Arial" w:hAnsi="Arial" w:cs="Arial"/>
          <w:sz w:val="8"/>
          <w:szCs w:val="8"/>
        </w:rPr>
      </w:pPr>
    </w:p>
    <w:p w14:paraId="527753A5" w14:textId="77777777" w:rsidR="00691A01" w:rsidRPr="00844683" w:rsidRDefault="00691A01" w:rsidP="00A00742">
      <w:pPr>
        <w:pStyle w:val="Ttulo7"/>
        <w:keepNext w:val="0"/>
        <w:widowControl/>
        <w:spacing w:before="80" w:after="20" w:line="400" w:lineRule="exact"/>
        <w:ind w:left="-284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ados pessoais</w:t>
      </w:r>
    </w:p>
    <w:tbl>
      <w:tblPr>
        <w:tblW w:w="10065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261"/>
        <w:gridCol w:w="1631"/>
        <w:gridCol w:w="5173"/>
      </w:tblGrid>
      <w:tr w:rsidR="00691A01" w:rsidRPr="00844683" w14:paraId="47202FB7" w14:textId="77777777" w:rsidTr="00691A01">
        <w:tc>
          <w:tcPr>
            <w:tcW w:w="3261" w:type="dxa"/>
          </w:tcPr>
          <w:p w14:paraId="46D0B2B0" w14:textId="4B6730F4" w:rsidR="00691A01" w:rsidRPr="00844683" w:rsidRDefault="00691A01" w:rsidP="002E6E6B">
            <w:pPr>
              <w:widowControl/>
              <w:tabs>
                <w:tab w:val="left" w:pos="1418"/>
              </w:tabs>
              <w:spacing w:line="36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aça/cor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2E6E6B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"/>
                    <w:listEntry w:val="Amarela"/>
                    <w:listEntry w:val="Branca"/>
                    <w:listEntry w:val="Indígena"/>
                    <w:listEntry w:val="Não informada"/>
                    <w:listEntry w:val="Parda"/>
                    <w:listEntry w:val="Preta / negra"/>
                  </w:ddList>
                </w:ffData>
              </w:fldChar>
            </w:r>
            <w:r w:rsidR="002E6E6B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2E6E6B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6804" w:type="dxa"/>
            <w:gridSpan w:val="2"/>
          </w:tcPr>
          <w:p w14:paraId="4F63EA4B" w14:textId="77777777" w:rsidR="00691A01" w:rsidRPr="00844683" w:rsidRDefault="0069787F" w:rsidP="00A00742">
            <w:pPr>
              <w:widowControl/>
              <w:tabs>
                <w:tab w:val="left" w:pos="1418"/>
              </w:tabs>
              <w:spacing w:line="360" w:lineRule="exact"/>
              <w:jc w:val="lef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 </w:t>
            </w:r>
            <w:r w:rsidR="00691A01">
              <w:rPr>
                <w:rFonts w:asciiTheme="minorHAnsi" w:hAnsiTheme="minorHAnsi" w:cs="Arial"/>
                <w:spacing w:val="-2"/>
                <w:sz w:val="22"/>
                <w:szCs w:val="22"/>
              </w:rPr>
              <w:t>Portador de deficiência</w:t>
            </w:r>
            <w:r w:rsidR="00691A01">
              <w:rPr>
                <w:rFonts w:asciiTheme="minorHAnsi" w:hAnsiTheme="minorHAnsi" w:cs="Arial"/>
                <w:sz w:val="22"/>
                <w:szCs w:val="22"/>
              </w:rPr>
              <w:t xml:space="preserve">? </w:t>
            </w:r>
            <w:r w:rsidR="00691A01" w:rsidRPr="00844683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5F72CC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Não"/>
                    <w:listEntry w:val="Sim"/>
                  </w:ddList>
                </w:ffData>
              </w:fldChar>
            </w:r>
            <w:r w:rsidR="005F72CC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 w:rsidR="005F72CC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</w:tr>
      <w:tr w:rsidR="00611350" w:rsidRPr="00844683" w14:paraId="60823996" w14:textId="77777777" w:rsidTr="006A2C91">
        <w:tc>
          <w:tcPr>
            <w:tcW w:w="4892" w:type="dxa"/>
            <w:gridSpan w:val="2"/>
          </w:tcPr>
          <w:p w14:paraId="309DF04C" w14:textId="1E617AA9" w:rsidR="00611350" w:rsidRDefault="002E6E6B" w:rsidP="002E6E6B">
            <w:pPr>
              <w:widowControl/>
              <w:tabs>
                <w:tab w:val="left" w:pos="1418"/>
              </w:tabs>
              <w:spacing w:line="360" w:lineRule="exact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Orientação sexual: </w:t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Bissexual"/>
                    <w:listEntry w:val="Heterossexual"/>
                    <w:listEntry w:val="Homossexual"/>
                    <w:listEntry w:val="Pansexual"/>
                    <w:listEntry w:val="Não sei"/>
                    <w:listEntry w:val="Outro"/>
                  </w:ddList>
                </w:ffData>
              </w:fldChar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5173" w:type="dxa"/>
          </w:tcPr>
          <w:p w14:paraId="3618625C" w14:textId="5ADAB7D1" w:rsidR="00611350" w:rsidRDefault="006A2C91" w:rsidP="006A2C91">
            <w:pPr>
              <w:widowControl/>
              <w:tabs>
                <w:tab w:val="left" w:pos="1418"/>
              </w:tabs>
              <w:spacing w:line="360" w:lineRule="exact"/>
              <w:jc w:val="left"/>
              <w:rPr>
                <w:rFonts w:asciiTheme="minorHAnsi" w:hAnsiTheme="minorHAnsi" w:cs="Arial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="Arial"/>
                <w:spacing w:val="-2"/>
                <w:sz w:val="22"/>
                <w:szCs w:val="22"/>
              </w:rPr>
              <w:t xml:space="preserve">Identidade de gênero: </w:t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                        "/>
                    <w:listEntry w:val="Prefiro não informar"/>
                    <w:listEntry w:val="Mulher cisgênero "/>
                    <w:listEntry w:val="Mulher transgênero"/>
                    <w:listEntry w:val="Homem cisgênero"/>
                    <w:listEntry w:val="Homem transgênero"/>
                    <w:listEntry w:val="Não binário"/>
                    <w:listEntry w:val="Outro"/>
                    <w:listEntry w:val="Travesti"/>
                  </w:ddList>
                </w:ffData>
              </w:fldChar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instrText xml:space="preserve"> FORMDROPDOWN </w:instrText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</w:r>
            <w:r w:rsidR="00B10846"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="Arial"/>
                <w:bCs/>
                <w:color w:val="0000FF"/>
                <w:sz w:val="22"/>
                <w:szCs w:val="22"/>
              </w:rPr>
              <w:fldChar w:fldCharType="end"/>
            </w:r>
          </w:p>
        </w:tc>
      </w:tr>
    </w:tbl>
    <w:p w14:paraId="38D34B9C" w14:textId="77777777" w:rsidR="00691A01" w:rsidRPr="00691A01" w:rsidRDefault="00691A01" w:rsidP="00691A01">
      <w:pPr>
        <w:widowControl/>
        <w:tabs>
          <w:tab w:val="left" w:leader="underscore" w:pos="10490"/>
        </w:tabs>
        <w:spacing w:line="240" w:lineRule="auto"/>
        <w:ind w:left="284" w:right="-91"/>
        <w:rPr>
          <w:rFonts w:ascii="Arial" w:hAnsi="Arial" w:cs="Arial"/>
          <w:sz w:val="8"/>
          <w:szCs w:val="8"/>
        </w:rPr>
      </w:pPr>
    </w:p>
    <w:p w14:paraId="1D086821" w14:textId="77777777" w:rsidR="00582602" w:rsidRPr="00844683" w:rsidRDefault="00582602" w:rsidP="00A00742">
      <w:pPr>
        <w:pStyle w:val="Ttulo7"/>
        <w:keepNext w:val="0"/>
        <w:widowControl/>
        <w:spacing w:before="80" w:after="20" w:line="400" w:lineRule="exact"/>
        <w:ind w:left="-284"/>
        <w:jc w:val="left"/>
        <w:rPr>
          <w:rFonts w:asciiTheme="minorHAnsi" w:hAnsiTheme="minorHAnsi"/>
          <w:sz w:val="22"/>
          <w:szCs w:val="22"/>
        </w:rPr>
      </w:pPr>
      <w:r w:rsidRPr="00844683">
        <w:rPr>
          <w:rFonts w:asciiTheme="minorHAnsi" w:hAnsiTheme="minorHAnsi"/>
          <w:sz w:val="22"/>
          <w:szCs w:val="22"/>
        </w:rPr>
        <w:t>Atualização de endereço</w:t>
      </w:r>
    </w:p>
    <w:tbl>
      <w:tblPr>
        <w:tblW w:w="10065" w:type="dxa"/>
        <w:tblInd w:w="-356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7"/>
        <w:gridCol w:w="1559"/>
        <w:gridCol w:w="2552"/>
        <w:gridCol w:w="1701"/>
        <w:gridCol w:w="3046"/>
      </w:tblGrid>
      <w:tr w:rsidR="00E5741D" w:rsidRPr="00844683" w14:paraId="5416441E" w14:textId="77777777" w:rsidTr="00A00742">
        <w:tc>
          <w:tcPr>
            <w:tcW w:w="7019" w:type="dxa"/>
            <w:gridSpan w:val="4"/>
          </w:tcPr>
          <w:p w14:paraId="668F8643" w14:textId="7003E13F" w:rsidR="00E5741D" w:rsidRPr="00844683" w:rsidRDefault="00E5741D" w:rsidP="00A00742">
            <w:pPr>
              <w:widowControl/>
              <w:tabs>
                <w:tab w:val="left" w:pos="1418"/>
              </w:tabs>
              <w:spacing w:line="36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Endereço do aluno: 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end"/>
            </w:r>
          </w:p>
        </w:tc>
        <w:tc>
          <w:tcPr>
            <w:tcW w:w="3046" w:type="dxa"/>
          </w:tcPr>
          <w:p w14:paraId="2B1EB519" w14:textId="77777777" w:rsidR="00E5741D" w:rsidRPr="00844683" w:rsidRDefault="00E5741D" w:rsidP="00A00742">
            <w:pPr>
              <w:widowControl/>
              <w:tabs>
                <w:tab w:val="left" w:pos="1418"/>
              </w:tabs>
              <w:spacing w:line="360" w:lineRule="exact"/>
              <w:jc w:val="righ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844683">
              <w:rPr>
                <w:rFonts w:asciiTheme="minorHAnsi" w:hAnsiTheme="minorHAnsi" w:cs="Arial"/>
                <w:spacing w:val="-2"/>
                <w:sz w:val="22"/>
                <w:szCs w:val="22"/>
              </w:rPr>
              <w:t>Cidade</w:t>
            </w:r>
            <w:r w:rsidRPr="00844683">
              <w:rPr>
                <w:rFonts w:asciiTheme="minorHAnsi" w:hAnsiTheme="minorHAnsi" w:cs="Arial"/>
                <w:sz w:val="22"/>
                <w:szCs w:val="22"/>
              </w:rPr>
              <w:t xml:space="preserve">: 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instrText xml:space="preserve"> FORMTEXT </w:instrTex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separate"/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7379E7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t> </w:t>
            </w:r>
            <w:r w:rsidR="00364CB3" w:rsidRPr="00844683">
              <w:rPr>
                <w:rFonts w:asciiTheme="minorHAnsi" w:hAnsiTheme="minorHAnsi" w:cs="Arial"/>
                <w:color w:val="0000FF"/>
                <w:sz w:val="22"/>
                <w:szCs w:val="22"/>
              </w:rPr>
              <w:fldChar w:fldCharType="end"/>
            </w:r>
          </w:p>
        </w:tc>
      </w:tr>
      <w:tr w:rsidR="00E5741D" w:rsidRPr="00844683" w14:paraId="3ACD4A7F" w14:textId="77777777" w:rsidTr="001010C3">
        <w:tc>
          <w:tcPr>
            <w:tcW w:w="1207" w:type="dxa"/>
          </w:tcPr>
          <w:p w14:paraId="75400A0A" w14:textId="71EA4AEE" w:rsidR="00E5741D" w:rsidRPr="001010C3" w:rsidRDefault="00E5741D" w:rsidP="003D0041">
            <w:pPr>
              <w:widowControl/>
              <w:tabs>
                <w:tab w:val="left" w:pos="1418"/>
              </w:tabs>
              <w:spacing w:line="400" w:lineRule="exac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Estado: 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1559" w:type="dxa"/>
          </w:tcPr>
          <w:p w14:paraId="34CE04FD" w14:textId="77777777" w:rsidR="00E5741D" w:rsidRPr="001010C3" w:rsidRDefault="00E5741D" w:rsidP="003D0041">
            <w:pPr>
              <w:widowControl/>
              <w:tabs>
                <w:tab w:val="left" w:pos="1418"/>
              </w:tabs>
              <w:spacing w:line="400" w:lineRule="exact"/>
              <w:ind w:left="-140"/>
              <w:jc w:val="center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CEP: 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2552" w:type="dxa"/>
          </w:tcPr>
          <w:p w14:paraId="5EA2325A" w14:textId="77777777" w:rsidR="00E5741D" w:rsidRPr="001010C3" w:rsidRDefault="00E5741D" w:rsidP="003D0041">
            <w:pPr>
              <w:widowControl/>
              <w:tabs>
                <w:tab w:val="left" w:pos="1418"/>
              </w:tabs>
              <w:spacing w:line="360" w:lineRule="exact"/>
              <w:ind w:right="-66"/>
              <w:jc w:val="lef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Telefone: (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)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  <w:tc>
          <w:tcPr>
            <w:tcW w:w="4747" w:type="dxa"/>
            <w:gridSpan w:val="2"/>
          </w:tcPr>
          <w:p w14:paraId="0F729BBD" w14:textId="77777777" w:rsidR="00E5741D" w:rsidRPr="001010C3" w:rsidRDefault="00E5741D" w:rsidP="003D0041">
            <w:pPr>
              <w:widowControl/>
              <w:tabs>
                <w:tab w:val="left" w:pos="1418"/>
              </w:tabs>
              <w:spacing w:line="360" w:lineRule="exact"/>
              <w:ind w:left="-63"/>
              <w:jc w:val="right"/>
              <w:rPr>
                <w:rFonts w:asciiTheme="minorHAnsi" w:hAnsiTheme="minorHAnsi" w:cs="Arial"/>
                <w:spacing w:val="-4"/>
                <w:sz w:val="22"/>
                <w:szCs w:val="22"/>
              </w:rPr>
            </w:pP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E-mail</w:t>
            </w:r>
            <w:r w:rsidR="00E44723"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 (não </w:t>
            </w:r>
            <w:r w:rsidR="00E44723" w:rsidRPr="001010C3">
              <w:rPr>
                <w:rFonts w:asciiTheme="minorHAnsi" w:hAnsiTheme="minorHAnsi" w:cs="Arial"/>
                <w:spacing w:val="-4"/>
              </w:rPr>
              <w:t>USP</w:t>
            </w:r>
            <w:r w:rsidR="00E44723"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>)</w:t>
            </w:r>
            <w:r w:rsidRPr="001010C3">
              <w:rPr>
                <w:rFonts w:asciiTheme="minorHAnsi" w:hAnsiTheme="minorHAnsi" w:cs="Arial"/>
                <w:spacing w:val="-4"/>
                <w:sz w:val="22"/>
                <w:szCs w:val="22"/>
              </w:rPr>
              <w:t xml:space="preserve">: 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instrText xml:space="preserve"> FORMTEXT </w:instrTex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separate"/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D0041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t> </w:t>
            </w:r>
            <w:r w:rsidR="00364CB3" w:rsidRPr="001010C3">
              <w:rPr>
                <w:rFonts w:asciiTheme="minorHAnsi" w:hAnsiTheme="minorHAnsi" w:cs="Arial"/>
                <w:color w:val="0000FF"/>
                <w:spacing w:val="-4"/>
                <w:sz w:val="22"/>
                <w:szCs w:val="22"/>
              </w:rPr>
              <w:fldChar w:fldCharType="end"/>
            </w:r>
          </w:p>
        </w:tc>
      </w:tr>
    </w:tbl>
    <w:p w14:paraId="70AFC3C0" w14:textId="77777777" w:rsidR="00340666" w:rsidRDefault="00340666" w:rsidP="00490EFE">
      <w:pPr>
        <w:widowControl/>
        <w:tabs>
          <w:tab w:val="left" w:leader="underscore" w:pos="10490"/>
        </w:tabs>
        <w:spacing w:line="360" w:lineRule="auto"/>
        <w:ind w:left="-284"/>
        <w:rPr>
          <w:rFonts w:ascii="Arial" w:hAnsi="Arial" w:cs="Arial"/>
          <w:sz w:val="12"/>
          <w:szCs w:val="12"/>
        </w:rPr>
      </w:pPr>
    </w:p>
    <w:tbl>
      <w:tblPr>
        <w:tblW w:w="9923" w:type="dxa"/>
        <w:tblInd w:w="-28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1251"/>
        <w:gridCol w:w="8672"/>
      </w:tblGrid>
      <w:tr w:rsidR="00332A36" w14:paraId="1E50C796" w14:textId="77777777" w:rsidTr="001A6EA4">
        <w:trPr>
          <w:cantSplit/>
        </w:trPr>
        <w:tc>
          <w:tcPr>
            <w:tcW w:w="1251" w:type="dxa"/>
            <w:vAlign w:val="center"/>
          </w:tcPr>
          <w:p w14:paraId="21F57FE2" w14:textId="77777777" w:rsidR="00332A36" w:rsidRPr="00844683" w:rsidRDefault="00332A36" w:rsidP="00450972">
            <w:pPr>
              <w:widowControl/>
              <w:spacing w:line="240" w:lineRule="auto"/>
              <w:jc w:val="center"/>
              <w:rPr>
                <w:rFonts w:asciiTheme="minorHAnsi" w:hAnsiTheme="minorHAnsi" w:cs="Arial"/>
                <w:bCs/>
                <w:spacing w:val="4"/>
              </w:rPr>
            </w:pPr>
            <w:r w:rsidRPr="00844683">
              <w:rPr>
                <w:rFonts w:asciiTheme="minorHAnsi" w:hAnsiTheme="minorHAnsi" w:cs="Arial"/>
                <w:bCs/>
                <w:spacing w:val="4"/>
              </w:rPr>
              <w:t>Código</w:t>
            </w:r>
          </w:p>
        </w:tc>
        <w:tc>
          <w:tcPr>
            <w:tcW w:w="8672" w:type="dxa"/>
            <w:vAlign w:val="center"/>
          </w:tcPr>
          <w:p w14:paraId="0FE34EC0" w14:textId="68AAE696" w:rsidR="00332A36" w:rsidRPr="00844683" w:rsidRDefault="00332A36" w:rsidP="00F84700">
            <w:pPr>
              <w:widowControl/>
              <w:spacing w:before="40" w:line="240" w:lineRule="auto"/>
              <w:jc w:val="center"/>
              <w:rPr>
                <w:rFonts w:asciiTheme="minorHAnsi" w:hAnsiTheme="minorHAnsi" w:cs="Arial"/>
                <w:bCs/>
              </w:rPr>
            </w:pPr>
            <w:r w:rsidRPr="00844683">
              <w:rPr>
                <w:rFonts w:asciiTheme="minorHAnsi" w:hAnsiTheme="minorHAnsi" w:cs="Arial"/>
                <w:bCs/>
                <w:spacing w:val="4"/>
              </w:rPr>
              <w:t>Nome da disciplina</w:t>
            </w:r>
          </w:p>
        </w:tc>
      </w:tr>
      <w:tr w:rsidR="00332A36" w14:paraId="66A0E98D" w14:textId="77777777" w:rsidTr="00FD55D5">
        <w:trPr>
          <w:cantSplit/>
        </w:trPr>
        <w:tc>
          <w:tcPr>
            <w:tcW w:w="1251" w:type="dxa"/>
          </w:tcPr>
          <w:p w14:paraId="646CA6FB" w14:textId="77777777" w:rsidR="00332A36" w:rsidRPr="00844683" w:rsidRDefault="00332A36" w:rsidP="00FD55D5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374ED728" w14:textId="77777777" w:rsidR="00332A36" w:rsidRPr="00332A36" w:rsidRDefault="00332A36" w:rsidP="00332A36">
            <w:pPr>
              <w:widowControl/>
              <w:spacing w:before="20" w:after="20" w:line="280" w:lineRule="atLeast"/>
              <w:jc w:val="left"/>
              <w:rPr>
                <w:rFonts w:asciiTheme="minorHAnsi" w:hAnsiTheme="minorHAnsi" w:cs="Arial"/>
                <w:color w:val="0000FF"/>
                <w:spacing w:val="-4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70B429E4" w14:textId="77777777" w:rsidTr="00FD55D5">
        <w:trPr>
          <w:cantSplit/>
        </w:trPr>
        <w:tc>
          <w:tcPr>
            <w:tcW w:w="1251" w:type="dxa"/>
          </w:tcPr>
          <w:p w14:paraId="462CC620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3EB995CA" w14:textId="17A88316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2004A84B" w14:textId="77777777" w:rsidTr="00FD55D5">
        <w:trPr>
          <w:cantSplit/>
        </w:trPr>
        <w:tc>
          <w:tcPr>
            <w:tcW w:w="1251" w:type="dxa"/>
          </w:tcPr>
          <w:p w14:paraId="4AB802EB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1054CB37" w14:textId="6D2C61D2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2510EFC9" w14:textId="77777777" w:rsidTr="00FD55D5">
        <w:trPr>
          <w:cantSplit/>
        </w:trPr>
        <w:tc>
          <w:tcPr>
            <w:tcW w:w="1251" w:type="dxa"/>
          </w:tcPr>
          <w:p w14:paraId="6DB8F845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6C1963A7" w14:textId="6C396F37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0AE0ECBB" w14:textId="77777777" w:rsidTr="00FD55D5">
        <w:trPr>
          <w:cantSplit/>
        </w:trPr>
        <w:tc>
          <w:tcPr>
            <w:tcW w:w="1251" w:type="dxa"/>
          </w:tcPr>
          <w:p w14:paraId="15CBBE13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4447A064" w14:textId="45955D3D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16C528F8" w14:textId="77777777" w:rsidTr="00FD55D5">
        <w:trPr>
          <w:cantSplit/>
        </w:trPr>
        <w:tc>
          <w:tcPr>
            <w:tcW w:w="1251" w:type="dxa"/>
          </w:tcPr>
          <w:p w14:paraId="71E67196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30A0756A" w14:textId="00AD1CAD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332A36" w14:paraId="33D8036A" w14:textId="77777777" w:rsidTr="00310DC9">
        <w:trPr>
          <w:cantSplit/>
        </w:trPr>
        <w:tc>
          <w:tcPr>
            <w:tcW w:w="1251" w:type="dxa"/>
          </w:tcPr>
          <w:p w14:paraId="1C0582F0" w14:textId="77777777" w:rsidR="00332A36" w:rsidRPr="00844683" w:rsidRDefault="00332A36" w:rsidP="00332A36">
            <w:pPr>
              <w:widowControl/>
              <w:spacing w:before="20" w:after="20" w:line="280" w:lineRule="atLeast"/>
              <w:jc w:val="center"/>
              <w:rPr>
                <w:rFonts w:asciiTheme="minorHAnsi" w:hAnsiTheme="minorHAnsi" w:cs="Arial"/>
                <w:lang w:val="en-US"/>
              </w:rPr>
            </w:pP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7"/>
                    <w:format w:val="Maiúsculas"/>
                  </w:textInput>
                </w:ffData>
              </w:fldCha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844683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  <w:tc>
          <w:tcPr>
            <w:tcW w:w="8672" w:type="dxa"/>
          </w:tcPr>
          <w:p w14:paraId="440CA30D" w14:textId="6D671E99" w:rsidR="00332A36" w:rsidRPr="00582602" w:rsidRDefault="00332A36" w:rsidP="00332A36">
            <w:pPr>
              <w:widowControl/>
              <w:spacing w:before="20" w:after="20" w:line="280" w:lineRule="atLeast"/>
              <w:jc w:val="left"/>
              <w:rPr>
                <w:rFonts w:ascii="Verdana" w:hAnsi="Verdana" w:cs="Arial"/>
                <w:sz w:val="16"/>
                <w:szCs w:val="16"/>
                <w:lang w:val="en-US"/>
              </w:rPr>
            </w:pP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instrText xml:space="preserve"> FORMTEXT </w:instrTex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separate"/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t> </w:t>
            </w:r>
            <w:r w:rsidRPr="00332A36">
              <w:rPr>
                <w:rFonts w:asciiTheme="minorHAnsi" w:hAnsiTheme="minorHAnsi" w:cs="Arial"/>
                <w:color w:val="0000FF"/>
                <w:spacing w:val="-4"/>
              </w:rPr>
              <w:fldChar w:fldCharType="end"/>
            </w:r>
          </w:p>
        </w:tc>
      </w:tr>
      <w:tr w:rsidR="00490EFE" w14:paraId="355C61E9" w14:textId="77777777" w:rsidTr="00655298">
        <w:trPr>
          <w:cantSplit/>
        </w:trPr>
        <w:tc>
          <w:tcPr>
            <w:tcW w:w="9923" w:type="dxa"/>
            <w:gridSpan w:val="2"/>
          </w:tcPr>
          <w:p w14:paraId="5B2F0194" w14:textId="499E4D97" w:rsidR="00490EFE" w:rsidRPr="00582602" w:rsidRDefault="00332A36" w:rsidP="000B1454">
            <w:pPr>
              <w:widowControl/>
              <w:spacing w:after="80" w:line="360" w:lineRule="atLeast"/>
              <w:jc w:val="left"/>
              <w:rPr>
                <w:rFonts w:ascii="Verdana" w:hAnsi="Verdana" w:cs="Arial"/>
                <w:sz w:val="16"/>
                <w:szCs w:val="16"/>
              </w:rPr>
            </w:pPr>
            <w:r w:rsidRPr="000B1454">
              <w:rPr>
                <w:rFonts w:ascii="Verdana" w:hAnsi="Verdana" w:cs="Arial"/>
                <w:sz w:val="16"/>
                <w:szCs w:val="16"/>
              </w:rPr>
              <w:t xml:space="preserve">    </w:t>
            </w:r>
            <w:r w:rsidR="00490EFE" w:rsidRPr="000B1454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364CB3" w:rsidRPr="00582602">
              <w:rPr>
                <w:rFonts w:ascii="Verdana" w:hAnsi="Verdana" w:cs="Arial"/>
                <w:sz w:val="16"/>
                <w:szCs w:val="16"/>
                <w:lang w:val="en-US"/>
              </w:rPr>
              <w:fldChar w:fldCharType="begin">
                <w:ffData>
                  <w:name w:val="Selecion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Selecionar1"/>
            <w:r w:rsidR="00490EFE" w:rsidRPr="000B1454">
              <w:rPr>
                <w:rFonts w:ascii="Verdana" w:hAnsi="Verdana" w:cs="Arial"/>
                <w:sz w:val="16"/>
                <w:szCs w:val="16"/>
              </w:rPr>
              <w:instrText xml:space="preserve"> FORMCHECKBOX </w:instrText>
            </w:r>
            <w:r w:rsidR="00B10846">
              <w:rPr>
                <w:rFonts w:ascii="Verdana" w:hAnsi="Verdana" w:cs="Arial"/>
                <w:sz w:val="16"/>
                <w:szCs w:val="16"/>
                <w:lang w:val="en-US"/>
              </w:rPr>
            </w:r>
            <w:r w:rsidR="00B10846">
              <w:rPr>
                <w:rFonts w:ascii="Verdana" w:hAnsi="Verdana" w:cs="Arial"/>
                <w:sz w:val="16"/>
                <w:szCs w:val="16"/>
                <w:lang w:val="en-US"/>
              </w:rPr>
              <w:fldChar w:fldCharType="separate"/>
            </w:r>
            <w:r w:rsidR="00364CB3" w:rsidRPr="00582602">
              <w:rPr>
                <w:rFonts w:ascii="Verdana" w:hAnsi="Verdana" w:cs="Arial"/>
                <w:sz w:val="16"/>
                <w:szCs w:val="16"/>
                <w:lang w:val="en-US"/>
              </w:rPr>
              <w:fldChar w:fldCharType="end"/>
            </w:r>
            <w:r w:rsidR="00490EFE" w:rsidRPr="000B1454">
              <w:rPr>
                <w:rFonts w:ascii="Verdana" w:hAnsi="Verdana" w:cs="Arial"/>
                <w:sz w:val="16"/>
                <w:szCs w:val="16"/>
              </w:rPr>
              <w:t xml:space="preserve"> </w:t>
            </w:r>
            <w:bookmarkEnd w:id="3"/>
            <w:r w:rsidR="00490EFE" w:rsidRPr="000B1454">
              <w:rPr>
                <w:rFonts w:ascii="Verdana" w:hAnsi="Verdana" w:cs="Arial"/>
                <w:sz w:val="16"/>
                <w:szCs w:val="16"/>
              </w:rPr>
              <w:t xml:space="preserve"> </w:t>
            </w:r>
            <w:r w:rsidR="000B1454">
              <w:rPr>
                <w:rFonts w:ascii="Verdana" w:hAnsi="Verdana" w:cs="Arial"/>
                <w:spacing w:val="-4"/>
                <w:sz w:val="16"/>
                <w:szCs w:val="16"/>
              </w:rPr>
              <w:t>Não vou cursar disciplinas neste semestre</w:t>
            </w:r>
          </w:p>
        </w:tc>
      </w:tr>
    </w:tbl>
    <w:p w14:paraId="3424E4A3" w14:textId="77777777" w:rsidR="0078602E" w:rsidRPr="00844683" w:rsidRDefault="0078602E" w:rsidP="00844683">
      <w:pPr>
        <w:pStyle w:val="Recuodecorpodetexto"/>
        <w:spacing w:before="120" w:line="240" w:lineRule="atLeast"/>
        <w:ind w:left="-284" w:right="-454" w:firstLine="0"/>
        <w:jc w:val="both"/>
        <w:rPr>
          <w:rFonts w:asciiTheme="minorHAnsi" w:hAnsiTheme="minorHAnsi" w:cs="Arial"/>
          <w:sz w:val="20"/>
          <w:szCs w:val="20"/>
        </w:rPr>
      </w:pPr>
      <w:r w:rsidRPr="00844683">
        <w:rPr>
          <w:rFonts w:asciiTheme="minorHAnsi" w:hAnsiTheme="minorHAnsi" w:cs="Arial"/>
          <w:sz w:val="20"/>
          <w:szCs w:val="20"/>
        </w:rPr>
        <w:t>Declaro que estou ciente: 1) do Regimento de Pós-Graduação da USP, das Normas Específicas da CPG, e das Normas e Regulamento deste Programa de Pós-Graduação</w:t>
      </w:r>
      <w:r w:rsidR="000F08E4" w:rsidRPr="00844683">
        <w:rPr>
          <w:rFonts w:asciiTheme="minorHAnsi" w:hAnsiTheme="minorHAnsi" w:cs="Arial"/>
          <w:sz w:val="20"/>
          <w:szCs w:val="20"/>
        </w:rPr>
        <w:t xml:space="preserve"> </w:t>
      </w:r>
      <w:r w:rsidRPr="00844683">
        <w:rPr>
          <w:rFonts w:asciiTheme="minorHAnsi" w:hAnsiTheme="minorHAnsi" w:cs="Arial"/>
          <w:sz w:val="20"/>
          <w:szCs w:val="20"/>
        </w:rPr>
        <w:t>(www.esalq.usp.br/pg); 2) de que disciplinas pertencentes a outras unidades da USP dependem do calendário de matrícula da respectiva unidade e do deferimento do ministrante</w:t>
      </w:r>
      <w:r w:rsidR="00844683">
        <w:rPr>
          <w:rFonts w:asciiTheme="minorHAnsi" w:hAnsiTheme="minorHAnsi" w:cs="Arial"/>
          <w:sz w:val="20"/>
          <w:szCs w:val="20"/>
        </w:rPr>
        <w:t>;</w:t>
      </w:r>
      <w:r w:rsidRPr="00844683">
        <w:rPr>
          <w:rFonts w:asciiTheme="minorHAnsi" w:hAnsiTheme="minorHAnsi" w:cs="Arial"/>
          <w:sz w:val="20"/>
          <w:szCs w:val="20"/>
        </w:rPr>
        <w:t xml:space="preserve"> 3) de que poderei solicitar a retificação de matrícula somente no período determinado no calendário de matrículas, via formulário de</w:t>
      </w:r>
      <w:r w:rsidR="00C4348E" w:rsidRPr="00844683">
        <w:rPr>
          <w:rFonts w:asciiTheme="minorHAnsi" w:hAnsiTheme="minorHAnsi" w:cs="Arial"/>
          <w:sz w:val="20"/>
          <w:szCs w:val="20"/>
        </w:rPr>
        <w:t xml:space="preserve"> retificação</w:t>
      </w:r>
      <w:r w:rsidRPr="00844683">
        <w:rPr>
          <w:rFonts w:asciiTheme="minorHAnsi" w:hAnsiTheme="minorHAnsi" w:cs="Arial"/>
          <w:sz w:val="20"/>
          <w:szCs w:val="20"/>
        </w:rPr>
        <w:t xml:space="preserve"> (disponível </w:t>
      </w:r>
      <w:r w:rsidR="000F08E4" w:rsidRPr="00844683">
        <w:rPr>
          <w:rFonts w:asciiTheme="minorHAnsi" w:hAnsiTheme="minorHAnsi" w:cs="Arial"/>
          <w:sz w:val="20"/>
          <w:szCs w:val="20"/>
        </w:rPr>
        <w:t>em www.esalq.usp.br/pg</w:t>
      </w:r>
      <w:r w:rsidRPr="00844683">
        <w:rPr>
          <w:rFonts w:asciiTheme="minorHAnsi" w:hAnsiTheme="minorHAnsi" w:cs="Arial"/>
          <w:sz w:val="20"/>
          <w:szCs w:val="20"/>
        </w:rPr>
        <w:t>); 4) de que poderei cancelar disciplinas dentro do prazo estabelecido no</w:t>
      </w:r>
      <w:r w:rsidR="00FA78A5">
        <w:rPr>
          <w:rFonts w:asciiTheme="minorHAnsi" w:hAnsiTheme="minorHAnsi" w:cs="Arial"/>
          <w:sz w:val="20"/>
          <w:szCs w:val="20"/>
        </w:rPr>
        <w:t xml:space="preserve"> sistema</w:t>
      </w:r>
      <w:r w:rsidRPr="00844683">
        <w:rPr>
          <w:rFonts w:asciiTheme="minorHAnsi" w:hAnsiTheme="minorHAnsi" w:cs="Arial"/>
          <w:sz w:val="20"/>
          <w:szCs w:val="20"/>
        </w:rPr>
        <w:t xml:space="preserve"> </w:t>
      </w:r>
      <w:r w:rsidR="00D00275" w:rsidRPr="00844683">
        <w:rPr>
          <w:rFonts w:asciiTheme="minorHAnsi" w:hAnsiTheme="minorHAnsi" w:cs="Arial"/>
          <w:sz w:val="20"/>
          <w:szCs w:val="20"/>
        </w:rPr>
        <w:t>Janus</w:t>
      </w:r>
      <w:r w:rsidRPr="00844683">
        <w:rPr>
          <w:rFonts w:asciiTheme="minorHAnsi" w:hAnsiTheme="minorHAnsi" w:cs="Arial"/>
          <w:sz w:val="20"/>
          <w:szCs w:val="20"/>
        </w:rPr>
        <w:t xml:space="preserve">, via </w:t>
      </w:r>
      <w:r w:rsidR="000F08E4" w:rsidRPr="00844683">
        <w:rPr>
          <w:rFonts w:asciiTheme="minorHAnsi" w:hAnsiTheme="minorHAnsi" w:cs="Arial"/>
          <w:sz w:val="20"/>
          <w:szCs w:val="20"/>
        </w:rPr>
        <w:t xml:space="preserve">formulário (disponível em www.esalq.usp.br/pg); </w:t>
      </w:r>
      <w:r w:rsidRPr="00844683">
        <w:rPr>
          <w:rFonts w:asciiTheme="minorHAnsi" w:hAnsiTheme="minorHAnsi" w:cs="Arial"/>
          <w:sz w:val="20"/>
          <w:szCs w:val="20"/>
        </w:rPr>
        <w:t xml:space="preserve">e 5) </w:t>
      </w:r>
      <w:r w:rsidR="000F08E4" w:rsidRPr="00844683">
        <w:rPr>
          <w:rFonts w:asciiTheme="minorHAnsi" w:hAnsiTheme="minorHAnsi" w:cs="Arial"/>
          <w:sz w:val="20"/>
          <w:szCs w:val="20"/>
        </w:rPr>
        <w:t xml:space="preserve">das Normas para Elaboração de Dissertações e Teses (disponível em </w:t>
      </w:r>
      <w:r w:rsidR="00844683">
        <w:rPr>
          <w:rFonts w:asciiTheme="minorHAnsi" w:hAnsiTheme="minorHAnsi" w:cs="Arial"/>
          <w:sz w:val="20"/>
          <w:szCs w:val="20"/>
        </w:rPr>
        <w:t>www.esalq.usp.br/pg</w:t>
      </w:r>
      <w:r w:rsidR="000F08E4" w:rsidRPr="00844683">
        <w:rPr>
          <w:rFonts w:asciiTheme="minorHAnsi" w:hAnsiTheme="minorHAnsi" w:cs="Arial"/>
          <w:sz w:val="20"/>
          <w:szCs w:val="20"/>
        </w:rPr>
        <w:t>) e respectivos procedimentos de normalização e editoração.</w:t>
      </w:r>
    </w:p>
    <w:p w14:paraId="06641583" w14:textId="77777777" w:rsidR="00582602" w:rsidRPr="00D5062A" w:rsidRDefault="00582602" w:rsidP="00D5062A">
      <w:pPr>
        <w:widowControl/>
        <w:spacing w:line="240" w:lineRule="auto"/>
        <w:ind w:left="-284" w:right="-454"/>
        <w:jc w:val="left"/>
        <w:rPr>
          <w:rFonts w:ascii="Verdana" w:hAnsi="Verdana" w:cs="Arial"/>
          <w:sz w:val="12"/>
          <w:szCs w:val="12"/>
        </w:rPr>
      </w:pPr>
    </w:p>
    <w:p w14:paraId="489A0354" w14:textId="7053EEB0" w:rsidR="00582602" w:rsidRDefault="00582602" w:rsidP="001C1017">
      <w:pPr>
        <w:widowControl/>
        <w:spacing w:before="120" w:line="240" w:lineRule="auto"/>
        <w:ind w:left="-284" w:right="-454"/>
        <w:jc w:val="left"/>
        <w:rPr>
          <w:rFonts w:asciiTheme="minorHAnsi" w:hAnsiTheme="minorHAnsi" w:cs="Arial"/>
          <w:sz w:val="22"/>
          <w:szCs w:val="22"/>
        </w:rPr>
      </w:pP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Piracicaba,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Texto9"/>
            <w:enabled/>
            <w:calcOnExit w:val="0"/>
            <w:textInput>
              <w:type w:val="number"/>
              <w:maxLength w:val="2"/>
            </w:textInput>
          </w:ffData>
        </w:fldChar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instrText xml:space="preserve"> FORMTEXT </w:instrText>
      </w:r>
      <w:r w:rsidR="00364CB3" w:rsidRPr="00844683">
        <w:rPr>
          <w:rFonts w:asciiTheme="minorHAnsi" w:hAnsiTheme="minorHAnsi" w:cs="Arial"/>
          <w:sz w:val="22"/>
          <w:szCs w:val="22"/>
        </w:rPr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separate"/>
      </w:r>
      <w:bookmarkStart w:id="4" w:name="_GoBack"/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bookmarkEnd w:id="4"/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                        "/>
              <w:listEntry w:val="janeiro"/>
              <w:listEntry w:val="fevereiro"/>
              <w:listEntry w:val="março"/>
              <w:listEntry w:val="abril"/>
              <w:listEntry w:val="maio"/>
              <w:listEntry w:val="junho"/>
              <w:listEntry w:val="julho"/>
              <w:listEntry w:val="agosto"/>
              <w:listEntry w:val="setembro"/>
              <w:listEntry w:val="outubro"/>
              <w:listEntry w:val="novembro"/>
              <w:listEntry w:val="dezembro"/>
            </w:ddList>
          </w:ffData>
        </w:fldChar>
      </w:r>
      <w:r w:rsidRPr="00844683">
        <w:rPr>
          <w:rFonts w:asciiTheme="minorHAnsi" w:hAnsiTheme="minorHAnsi" w:cs="Arial"/>
          <w:sz w:val="22"/>
          <w:szCs w:val="22"/>
        </w:rPr>
        <w:instrText xml:space="preserve"> FORMDROPDOWN </w:instrText>
      </w:r>
      <w:r w:rsidR="00B10846">
        <w:rPr>
          <w:rFonts w:asciiTheme="minorHAnsi" w:hAnsiTheme="minorHAnsi" w:cs="Arial"/>
          <w:sz w:val="22"/>
          <w:szCs w:val="22"/>
        </w:rPr>
      </w:r>
      <w:r w:rsidR="00B10846">
        <w:rPr>
          <w:rFonts w:asciiTheme="minorHAnsi" w:hAnsiTheme="minorHAnsi" w:cs="Arial"/>
          <w:sz w:val="22"/>
          <w:szCs w:val="22"/>
        </w:rPr>
        <w:fldChar w:fldCharType="separate"/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r w:rsidRPr="00844683">
        <w:rPr>
          <w:rFonts w:asciiTheme="minorHAnsi" w:hAnsiTheme="minorHAnsi" w:cs="Arial"/>
          <w:sz w:val="22"/>
          <w:szCs w:val="22"/>
          <w:lang w:val="es-ES_tradnl"/>
        </w:rPr>
        <w:t xml:space="preserve"> de 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begin">
          <w:ffData>
            <w:name w:val="Texto11"/>
            <w:enabled/>
            <w:calcOnExit w:val="0"/>
            <w:textInput>
              <w:type w:val="number"/>
              <w:maxLength w:val="4"/>
            </w:textInput>
          </w:ffData>
        </w:fldChar>
      </w:r>
      <w:bookmarkStart w:id="5" w:name="Texto11"/>
      <w:r w:rsidRPr="00844683">
        <w:rPr>
          <w:rFonts w:asciiTheme="minorHAnsi" w:hAnsiTheme="minorHAnsi" w:cs="Arial"/>
          <w:sz w:val="22"/>
          <w:szCs w:val="22"/>
          <w:lang w:val="es-ES_tradnl"/>
        </w:rPr>
        <w:instrText xml:space="preserve"> FORMTEXT </w:instrText>
      </w:r>
      <w:r w:rsidR="00364CB3" w:rsidRPr="00844683">
        <w:rPr>
          <w:rFonts w:asciiTheme="minorHAnsi" w:hAnsiTheme="minorHAnsi" w:cs="Arial"/>
          <w:sz w:val="22"/>
          <w:szCs w:val="22"/>
        </w:rPr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separate"/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7379E7" w:rsidRPr="00844683">
        <w:rPr>
          <w:rFonts w:asciiTheme="minorHAnsi" w:hAnsiTheme="minorHAnsi" w:cs="Arial"/>
          <w:sz w:val="22"/>
          <w:szCs w:val="22"/>
        </w:rPr>
        <w:t> </w:t>
      </w:r>
      <w:r w:rsidR="00364CB3" w:rsidRPr="00844683">
        <w:rPr>
          <w:rFonts w:asciiTheme="minorHAnsi" w:hAnsiTheme="minorHAnsi" w:cs="Arial"/>
          <w:sz w:val="22"/>
          <w:szCs w:val="22"/>
        </w:rPr>
        <w:fldChar w:fldCharType="end"/>
      </w:r>
      <w:bookmarkEnd w:id="5"/>
    </w:p>
    <w:sdt>
      <w:sdtPr>
        <w:rPr>
          <w:rFonts w:asciiTheme="minorHAnsi" w:hAnsiTheme="minorHAnsi" w:cs="Arial"/>
          <w:sz w:val="22"/>
          <w:szCs w:val="22"/>
        </w:rPr>
        <w:id w:val="827251543"/>
        <w:showingPlcHdr/>
        <w:picture/>
      </w:sdtPr>
      <w:sdtEndPr/>
      <w:sdtContent>
        <w:p w14:paraId="5EF8C01C" w14:textId="64747577" w:rsidR="000D03CD" w:rsidRDefault="000D03CD" w:rsidP="001C1017">
          <w:pPr>
            <w:widowControl/>
            <w:spacing w:before="120" w:line="240" w:lineRule="auto"/>
            <w:ind w:left="-284" w:right="-454"/>
            <w:jc w:val="left"/>
            <w:rPr>
              <w:rFonts w:asciiTheme="minorHAnsi" w:hAnsiTheme="minorHAnsi" w:cs="Arial"/>
              <w:sz w:val="22"/>
              <w:szCs w:val="22"/>
            </w:rPr>
          </w:pPr>
          <w:r>
            <w:rPr>
              <w:rFonts w:asciiTheme="minorHAnsi" w:hAnsiTheme="minorHAnsi" w:cs="Arial"/>
              <w:noProof/>
              <w:sz w:val="22"/>
              <w:szCs w:val="22"/>
            </w:rPr>
            <w:drawing>
              <wp:inline distT="0" distB="0" distL="0" distR="0" wp14:anchorId="4608BD13" wp14:editId="147C8348">
                <wp:extent cx="2234102" cy="469265"/>
                <wp:effectExtent l="0" t="0" r="0" b="6985"/>
                <wp:docPr id="3" name="Image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7656" cy="4742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tbl>
      <w:tblPr>
        <w:tblStyle w:val="Tabelacomgrade"/>
        <w:tblW w:w="0" w:type="auto"/>
        <w:tblInd w:w="-284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5"/>
      </w:tblGrid>
      <w:tr w:rsidR="000D03CD" w14:paraId="41C94430" w14:textId="77777777" w:rsidTr="000D03CD">
        <w:tc>
          <w:tcPr>
            <w:tcW w:w="3545" w:type="dxa"/>
          </w:tcPr>
          <w:p w14:paraId="69E99A17" w14:textId="0B5DEA13" w:rsidR="000D03CD" w:rsidRPr="000D03CD" w:rsidRDefault="000D03CD" w:rsidP="000D03CD">
            <w:pPr>
              <w:widowControl/>
              <w:spacing w:before="40" w:line="240" w:lineRule="auto"/>
              <w:ind w:right="-108"/>
              <w:jc w:val="center"/>
              <w:rPr>
                <w:rFonts w:asciiTheme="minorHAnsi" w:hAnsiTheme="minorHAnsi" w:cs="Arial"/>
                <w:sz w:val="18"/>
                <w:szCs w:val="18"/>
                <w:lang w:val="es-ES_tradnl"/>
              </w:rPr>
            </w:pPr>
            <w:r w:rsidRPr="000D03CD">
              <w:rPr>
                <w:rFonts w:asciiTheme="minorHAnsi" w:hAnsiTheme="minorHAnsi" w:cs="Arial"/>
                <w:sz w:val="18"/>
                <w:szCs w:val="18"/>
                <w:lang w:val="es-ES_tradnl"/>
              </w:rPr>
              <w:t>Assinatura do aluno</w:t>
            </w:r>
          </w:p>
        </w:tc>
      </w:tr>
    </w:tbl>
    <w:p w14:paraId="29A0872F" w14:textId="77777777" w:rsidR="000D03CD" w:rsidRPr="00844683" w:rsidRDefault="000D03CD" w:rsidP="001C1017">
      <w:pPr>
        <w:widowControl/>
        <w:spacing w:before="120" w:line="240" w:lineRule="auto"/>
        <w:ind w:left="-284" w:right="-454"/>
        <w:jc w:val="left"/>
        <w:rPr>
          <w:rFonts w:asciiTheme="minorHAnsi" w:hAnsiTheme="minorHAnsi" w:cs="Arial"/>
          <w:sz w:val="22"/>
          <w:szCs w:val="22"/>
          <w:lang w:val="es-ES_tradnl"/>
        </w:rPr>
      </w:pPr>
    </w:p>
    <w:p w14:paraId="366C4F35" w14:textId="77777777" w:rsidR="00582602" w:rsidRDefault="00582602" w:rsidP="007923CF">
      <w:pPr>
        <w:widowControl/>
        <w:spacing w:line="240" w:lineRule="auto"/>
        <w:rPr>
          <w:sz w:val="4"/>
          <w:szCs w:val="4"/>
        </w:rPr>
      </w:pPr>
    </w:p>
    <w:p w14:paraId="742784AF" w14:textId="77777777" w:rsidR="003C2575" w:rsidRDefault="003C2575" w:rsidP="007923CF">
      <w:pPr>
        <w:widowControl/>
        <w:spacing w:line="240" w:lineRule="auto"/>
        <w:rPr>
          <w:sz w:val="4"/>
          <w:szCs w:val="4"/>
        </w:rPr>
      </w:pPr>
    </w:p>
    <w:p w14:paraId="250AAC3F" w14:textId="77777777" w:rsidR="003C2575" w:rsidRPr="00EF4D1F" w:rsidRDefault="003C2575" w:rsidP="007923CF">
      <w:pPr>
        <w:widowControl/>
        <w:spacing w:line="240" w:lineRule="auto"/>
        <w:rPr>
          <w:sz w:val="4"/>
          <w:szCs w:val="4"/>
        </w:rPr>
      </w:pPr>
    </w:p>
    <w:sectPr w:rsidR="003C2575" w:rsidRPr="00EF4D1F" w:rsidSect="007923CF">
      <w:endnotePr>
        <w:numFmt w:val="decimal"/>
      </w:endnotePr>
      <w:pgSz w:w="11907" w:h="16840" w:code="9"/>
      <w:pgMar w:top="567" w:right="1021" w:bottom="726" w:left="1701" w:header="720" w:footer="720" w:gutter="0"/>
      <w:paperSrc w:first="1" w:other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702A0" w14:textId="77777777" w:rsidR="00B10846" w:rsidRDefault="00B10846">
      <w:r>
        <w:separator/>
      </w:r>
    </w:p>
  </w:endnote>
  <w:endnote w:type="continuationSeparator" w:id="0">
    <w:p w14:paraId="3F5C2421" w14:textId="77777777" w:rsidR="00B10846" w:rsidRDefault="00B10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20990" w14:textId="77777777" w:rsidR="00B10846" w:rsidRDefault="00B10846">
      <w:r>
        <w:separator/>
      </w:r>
    </w:p>
  </w:footnote>
  <w:footnote w:type="continuationSeparator" w:id="0">
    <w:p w14:paraId="633878BE" w14:textId="77777777" w:rsidR="00B10846" w:rsidRDefault="00B10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9C295C"/>
    <w:multiLevelType w:val="singleLevel"/>
    <w:tmpl w:val="F228ABEE"/>
    <w:lvl w:ilvl="0">
      <w:start w:val="1"/>
      <w:numFmt w:val="decimal"/>
      <w:lvlText w:val="%1."/>
      <w:lvlJc w:val="left"/>
      <w:pPr>
        <w:tabs>
          <w:tab w:val="num" w:pos="360"/>
        </w:tabs>
        <w:ind w:left="284" w:hanging="2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4hp9NQG55dbkx7n7Jc2lUR6QT4B56R1XBRvEEfTUPQUpdzj0RzbPXA3klVMdK8kMv//LgE8ZDp0J+WkxYBw+JQ==" w:salt="Qf8nBWTaVWTQc7oo0Zz/vA==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sDQzMDAyNjA0tDBV0lEKTi0uzszPAykwqQUAItzMpSwAAAA="/>
  </w:docVars>
  <w:rsids>
    <w:rsidRoot w:val="00CD66A4"/>
    <w:rsid w:val="00024BF6"/>
    <w:rsid w:val="00066516"/>
    <w:rsid w:val="000B1454"/>
    <w:rsid w:val="000B5E2A"/>
    <w:rsid w:val="000D03CD"/>
    <w:rsid w:val="000D32CC"/>
    <w:rsid w:val="000F08E4"/>
    <w:rsid w:val="000F31FB"/>
    <w:rsid w:val="001010C3"/>
    <w:rsid w:val="00103C1B"/>
    <w:rsid w:val="0012489C"/>
    <w:rsid w:val="00141A2A"/>
    <w:rsid w:val="0015489E"/>
    <w:rsid w:val="0016192D"/>
    <w:rsid w:val="00166848"/>
    <w:rsid w:val="00184464"/>
    <w:rsid w:val="001A11E0"/>
    <w:rsid w:val="001C1017"/>
    <w:rsid w:val="001C3AEB"/>
    <w:rsid w:val="001C771B"/>
    <w:rsid w:val="00203098"/>
    <w:rsid w:val="00235370"/>
    <w:rsid w:val="002369E0"/>
    <w:rsid w:val="002474F6"/>
    <w:rsid w:val="002559F1"/>
    <w:rsid w:val="00266C3C"/>
    <w:rsid w:val="00296517"/>
    <w:rsid w:val="002C2701"/>
    <w:rsid w:val="002E6E6B"/>
    <w:rsid w:val="002F665B"/>
    <w:rsid w:val="00305798"/>
    <w:rsid w:val="00313930"/>
    <w:rsid w:val="00317DA9"/>
    <w:rsid w:val="00321C66"/>
    <w:rsid w:val="00332A36"/>
    <w:rsid w:val="00340657"/>
    <w:rsid w:val="00340666"/>
    <w:rsid w:val="00364CB3"/>
    <w:rsid w:val="003715C7"/>
    <w:rsid w:val="00375DBA"/>
    <w:rsid w:val="00383979"/>
    <w:rsid w:val="003A36BD"/>
    <w:rsid w:val="003A547C"/>
    <w:rsid w:val="003B032B"/>
    <w:rsid w:val="003B311D"/>
    <w:rsid w:val="003B3868"/>
    <w:rsid w:val="003C1B1E"/>
    <w:rsid w:val="003C2575"/>
    <w:rsid w:val="003D0041"/>
    <w:rsid w:val="003E11A1"/>
    <w:rsid w:val="004051B5"/>
    <w:rsid w:val="0041733A"/>
    <w:rsid w:val="00417FE2"/>
    <w:rsid w:val="00450972"/>
    <w:rsid w:val="004724BC"/>
    <w:rsid w:val="0047417E"/>
    <w:rsid w:val="00485EDE"/>
    <w:rsid w:val="00490EFE"/>
    <w:rsid w:val="004A4097"/>
    <w:rsid w:val="004A5A20"/>
    <w:rsid w:val="004C5F56"/>
    <w:rsid w:val="004D221D"/>
    <w:rsid w:val="004D3CE9"/>
    <w:rsid w:val="004D61DF"/>
    <w:rsid w:val="005026AF"/>
    <w:rsid w:val="00510564"/>
    <w:rsid w:val="005128B8"/>
    <w:rsid w:val="005656A3"/>
    <w:rsid w:val="0056581D"/>
    <w:rsid w:val="005746BC"/>
    <w:rsid w:val="00582602"/>
    <w:rsid w:val="0059419D"/>
    <w:rsid w:val="00596F73"/>
    <w:rsid w:val="005B2C45"/>
    <w:rsid w:val="005C5061"/>
    <w:rsid w:val="005F6C36"/>
    <w:rsid w:val="005F72CC"/>
    <w:rsid w:val="00611350"/>
    <w:rsid w:val="00613B41"/>
    <w:rsid w:val="00655298"/>
    <w:rsid w:val="0068297B"/>
    <w:rsid w:val="00691A01"/>
    <w:rsid w:val="0069787F"/>
    <w:rsid w:val="006A0F91"/>
    <w:rsid w:val="006A2C91"/>
    <w:rsid w:val="006B46E6"/>
    <w:rsid w:val="006C16DB"/>
    <w:rsid w:val="006C2FE1"/>
    <w:rsid w:val="006D6276"/>
    <w:rsid w:val="006E15C0"/>
    <w:rsid w:val="006E42B0"/>
    <w:rsid w:val="006F6E23"/>
    <w:rsid w:val="007061EF"/>
    <w:rsid w:val="007123EE"/>
    <w:rsid w:val="00727853"/>
    <w:rsid w:val="007379E7"/>
    <w:rsid w:val="0074375E"/>
    <w:rsid w:val="007512E7"/>
    <w:rsid w:val="0075485F"/>
    <w:rsid w:val="00754C7F"/>
    <w:rsid w:val="00757534"/>
    <w:rsid w:val="0076714A"/>
    <w:rsid w:val="00783DBD"/>
    <w:rsid w:val="00784594"/>
    <w:rsid w:val="0078602E"/>
    <w:rsid w:val="007923CF"/>
    <w:rsid w:val="00796028"/>
    <w:rsid w:val="007C2F65"/>
    <w:rsid w:val="007D3355"/>
    <w:rsid w:val="007E532F"/>
    <w:rsid w:val="007E650E"/>
    <w:rsid w:val="00806925"/>
    <w:rsid w:val="008400FF"/>
    <w:rsid w:val="00841A22"/>
    <w:rsid w:val="00844683"/>
    <w:rsid w:val="0084660B"/>
    <w:rsid w:val="0086602A"/>
    <w:rsid w:val="00872F89"/>
    <w:rsid w:val="00881BCA"/>
    <w:rsid w:val="008917EA"/>
    <w:rsid w:val="008C7097"/>
    <w:rsid w:val="008C762D"/>
    <w:rsid w:val="008D3CFE"/>
    <w:rsid w:val="00925BD1"/>
    <w:rsid w:val="00937D29"/>
    <w:rsid w:val="0094718B"/>
    <w:rsid w:val="00953E7C"/>
    <w:rsid w:val="00980795"/>
    <w:rsid w:val="009B0C04"/>
    <w:rsid w:val="00A00742"/>
    <w:rsid w:val="00A06546"/>
    <w:rsid w:val="00A3735D"/>
    <w:rsid w:val="00A6673D"/>
    <w:rsid w:val="00A74026"/>
    <w:rsid w:val="00AA0B36"/>
    <w:rsid w:val="00AC2485"/>
    <w:rsid w:val="00B01962"/>
    <w:rsid w:val="00B10846"/>
    <w:rsid w:val="00B15CB0"/>
    <w:rsid w:val="00B35FAA"/>
    <w:rsid w:val="00B42216"/>
    <w:rsid w:val="00B44CEF"/>
    <w:rsid w:val="00B5680B"/>
    <w:rsid w:val="00B7211D"/>
    <w:rsid w:val="00B72F24"/>
    <w:rsid w:val="00B7504A"/>
    <w:rsid w:val="00B83A71"/>
    <w:rsid w:val="00B90666"/>
    <w:rsid w:val="00B939C5"/>
    <w:rsid w:val="00BA236F"/>
    <w:rsid w:val="00BC0A06"/>
    <w:rsid w:val="00BC6C29"/>
    <w:rsid w:val="00BD0C22"/>
    <w:rsid w:val="00BD1FED"/>
    <w:rsid w:val="00BF2A16"/>
    <w:rsid w:val="00C04021"/>
    <w:rsid w:val="00C374E4"/>
    <w:rsid w:val="00C403D0"/>
    <w:rsid w:val="00C4348E"/>
    <w:rsid w:val="00C56290"/>
    <w:rsid w:val="00C62226"/>
    <w:rsid w:val="00C84AB9"/>
    <w:rsid w:val="00CD5092"/>
    <w:rsid w:val="00CD66A4"/>
    <w:rsid w:val="00CF4854"/>
    <w:rsid w:val="00D00275"/>
    <w:rsid w:val="00D170FF"/>
    <w:rsid w:val="00D26F60"/>
    <w:rsid w:val="00D320A4"/>
    <w:rsid w:val="00D40029"/>
    <w:rsid w:val="00D41E27"/>
    <w:rsid w:val="00D458C4"/>
    <w:rsid w:val="00D5062A"/>
    <w:rsid w:val="00D5077D"/>
    <w:rsid w:val="00D50F95"/>
    <w:rsid w:val="00D81679"/>
    <w:rsid w:val="00DA5A30"/>
    <w:rsid w:val="00DC3462"/>
    <w:rsid w:val="00DE3BCE"/>
    <w:rsid w:val="00E06349"/>
    <w:rsid w:val="00E07571"/>
    <w:rsid w:val="00E07FB5"/>
    <w:rsid w:val="00E208CF"/>
    <w:rsid w:val="00E26A43"/>
    <w:rsid w:val="00E44723"/>
    <w:rsid w:val="00E5741D"/>
    <w:rsid w:val="00E659C9"/>
    <w:rsid w:val="00E70703"/>
    <w:rsid w:val="00E73B22"/>
    <w:rsid w:val="00E84575"/>
    <w:rsid w:val="00EA1737"/>
    <w:rsid w:val="00EB2E1E"/>
    <w:rsid w:val="00EC5414"/>
    <w:rsid w:val="00EC5E7B"/>
    <w:rsid w:val="00ED0DD1"/>
    <w:rsid w:val="00ED6BFD"/>
    <w:rsid w:val="00EE3F45"/>
    <w:rsid w:val="00EF20C2"/>
    <w:rsid w:val="00F01022"/>
    <w:rsid w:val="00F02170"/>
    <w:rsid w:val="00F05533"/>
    <w:rsid w:val="00F117B2"/>
    <w:rsid w:val="00F14D3E"/>
    <w:rsid w:val="00F1629F"/>
    <w:rsid w:val="00F22197"/>
    <w:rsid w:val="00F22848"/>
    <w:rsid w:val="00F40823"/>
    <w:rsid w:val="00F61499"/>
    <w:rsid w:val="00F65EEF"/>
    <w:rsid w:val="00F84700"/>
    <w:rsid w:val="00FA35D5"/>
    <w:rsid w:val="00FA78A5"/>
    <w:rsid w:val="00FC584F"/>
    <w:rsid w:val="00FF0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ECA459"/>
  <w15:docId w15:val="{D10C3F02-17D4-411C-AC7F-0FA23CE07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5C7"/>
    <w:pPr>
      <w:widowControl w:val="0"/>
      <w:spacing w:line="480" w:lineRule="atLeast"/>
      <w:jc w:val="both"/>
    </w:pPr>
    <w:rPr>
      <w:rFonts w:ascii="Helvetica" w:hAnsi="Helvetica"/>
    </w:rPr>
  </w:style>
  <w:style w:type="paragraph" w:styleId="Ttulo1">
    <w:name w:val="heading 1"/>
    <w:basedOn w:val="Normal"/>
    <w:next w:val="Normal"/>
    <w:qFormat/>
    <w:rsid w:val="003715C7"/>
    <w:pPr>
      <w:spacing w:before="240"/>
      <w:outlineLvl w:val="0"/>
    </w:pPr>
    <w:rPr>
      <w:rFonts w:ascii="Arial" w:hAnsi="Arial"/>
      <w:position w:val="4"/>
      <w:sz w:val="18"/>
    </w:rPr>
  </w:style>
  <w:style w:type="paragraph" w:styleId="Ttulo2">
    <w:name w:val="heading 2"/>
    <w:basedOn w:val="Normal"/>
    <w:next w:val="Normal"/>
    <w:qFormat/>
    <w:rsid w:val="003715C7"/>
    <w:pPr>
      <w:spacing w:before="120"/>
      <w:outlineLvl w:val="1"/>
    </w:pPr>
    <w:rPr>
      <w:rFonts w:ascii="Arial" w:hAnsi="Arial"/>
      <w:b/>
      <w:sz w:val="24"/>
    </w:rPr>
  </w:style>
  <w:style w:type="paragraph" w:styleId="Ttulo3">
    <w:name w:val="heading 3"/>
    <w:basedOn w:val="Normal"/>
    <w:next w:val="Normal"/>
    <w:qFormat/>
    <w:rsid w:val="003715C7"/>
    <w:pPr>
      <w:keepNext/>
      <w:tabs>
        <w:tab w:val="left" w:pos="8080"/>
        <w:tab w:val="left" w:pos="8789"/>
      </w:tabs>
      <w:spacing w:before="20" w:after="60" w:line="360" w:lineRule="atLeast"/>
      <w:ind w:right="6"/>
      <w:jc w:val="center"/>
      <w:outlineLvl w:val="2"/>
    </w:pPr>
    <w:rPr>
      <w:b/>
      <w:spacing w:val="4"/>
      <w:sz w:val="22"/>
    </w:rPr>
  </w:style>
  <w:style w:type="paragraph" w:styleId="Ttulo4">
    <w:name w:val="heading 4"/>
    <w:basedOn w:val="Normal"/>
    <w:next w:val="Normal"/>
    <w:qFormat/>
    <w:rsid w:val="003715C7"/>
    <w:pPr>
      <w:keepNext/>
      <w:spacing w:line="360" w:lineRule="atLeast"/>
      <w:ind w:left="-57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rsid w:val="003715C7"/>
    <w:pPr>
      <w:keepNext/>
      <w:widowControl/>
      <w:spacing w:before="120" w:after="60" w:line="240" w:lineRule="auto"/>
      <w:ind w:left="-142"/>
      <w:outlineLvl w:val="4"/>
    </w:pPr>
    <w:rPr>
      <w:b/>
      <w:position w:val="2"/>
      <w:sz w:val="18"/>
    </w:rPr>
  </w:style>
  <w:style w:type="paragraph" w:styleId="Ttulo6">
    <w:name w:val="heading 6"/>
    <w:basedOn w:val="Normal"/>
    <w:next w:val="Normal"/>
    <w:qFormat/>
    <w:rsid w:val="003715C7"/>
    <w:pPr>
      <w:keepNext/>
      <w:widowControl/>
      <w:autoSpaceDE w:val="0"/>
      <w:autoSpaceDN w:val="0"/>
      <w:spacing w:before="40" w:line="240" w:lineRule="auto"/>
      <w:ind w:left="-57"/>
      <w:jc w:val="left"/>
      <w:outlineLvl w:val="5"/>
    </w:pPr>
    <w:rPr>
      <w:rFonts w:ascii="Arial" w:hAnsi="Arial" w:cs="Arial"/>
      <w:b/>
      <w:bCs/>
      <w:color w:val="333333"/>
      <w:spacing w:val="2"/>
    </w:rPr>
  </w:style>
  <w:style w:type="paragraph" w:styleId="Ttulo7">
    <w:name w:val="heading 7"/>
    <w:basedOn w:val="Normal"/>
    <w:next w:val="Normal"/>
    <w:qFormat/>
    <w:rsid w:val="003715C7"/>
    <w:pPr>
      <w:keepNext/>
      <w:spacing w:line="360" w:lineRule="auto"/>
      <w:jc w:val="center"/>
      <w:outlineLvl w:val="6"/>
    </w:pPr>
    <w:rPr>
      <w:rFonts w:ascii="Arial" w:hAnsi="Arial" w:cs="Arial"/>
      <w:b/>
      <w:bCs/>
      <w:spacing w:val="4"/>
      <w:sz w:val="18"/>
    </w:rPr>
  </w:style>
  <w:style w:type="paragraph" w:styleId="Ttulo8">
    <w:name w:val="heading 8"/>
    <w:basedOn w:val="Normal"/>
    <w:next w:val="Normal"/>
    <w:qFormat/>
    <w:rsid w:val="003715C7"/>
    <w:pPr>
      <w:keepNext/>
      <w:widowControl/>
      <w:spacing w:before="120" w:line="240" w:lineRule="auto"/>
      <w:ind w:left="426" w:hanging="426"/>
      <w:jc w:val="left"/>
      <w:outlineLvl w:val="7"/>
    </w:pPr>
    <w:rPr>
      <w:rFonts w:ascii="Arial" w:hAnsi="Arial" w:cs="Arial"/>
      <w:b/>
      <w:bCs/>
      <w:sz w:val="24"/>
    </w:rPr>
  </w:style>
  <w:style w:type="paragraph" w:styleId="Ttulo9">
    <w:name w:val="heading 9"/>
    <w:basedOn w:val="Normal"/>
    <w:next w:val="Normal"/>
    <w:qFormat/>
    <w:rsid w:val="003715C7"/>
    <w:pPr>
      <w:keepNext/>
      <w:widowControl/>
      <w:spacing w:before="120" w:line="240" w:lineRule="auto"/>
      <w:ind w:left="426" w:hanging="426"/>
      <w:jc w:val="left"/>
      <w:outlineLvl w:val="8"/>
    </w:pPr>
    <w:rPr>
      <w:rFonts w:ascii="Arial" w:hAnsi="Arial" w:cs="Arial"/>
      <w:i/>
      <w:iCs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semiHidden/>
    <w:rsid w:val="003715C7"/>
    <w:rPr>
      <w:rFonts w:ascii="Tahoma" w:hAnsi="Tahoma" w:cs="Tahoma"/>
      <w:sz w:val="16"/>
      <w:szCs w:val="16"/>
    </w:rPr>
  </w:style>
  <w:style w:type="paragraph" w:styleId="Textoembloco">
    <w:name w:val="Block Text"/>
    <w:basedOn w:val="Normal"/>
    <w:rsid w:val="003715C7"/>
    <w:pPr>
      <w:spacing w:line="360" w:lineRule="auto"/>
      <w:ind w:left="-142" w:right="-754"/>
    </w:pPr>
    <w:rPr>
      <w:rFonts w:ascii="Arial" w:hAnsi="Arial" w:cs="Arial"/>
      <w:sz w:val="16"/>
    </w:rPr>
  </w:style>
  <w:style w:type="character" w:styleId="Hyperlink">
    <w:name w:val="Hyperlink"/>
    <w:basedOn w:val="Fontepargpadro"/>
    <w:rsid w:val="003715C7"/>
    <w:rPr>
      <w:color w:val="0000FF"/>
      <w:u w:val="single"/>
    </w:rPr>
  </w:style>
  <w:style w:type="paragraph" w:styleId="Recuodecorpodetexto">
    <w:name w:val="Body Text Indent"/>
    <w:basedOn w:val="Normal"/>
    <w:rsid w:val="00582602"/>
    <w:pPr>
      <w:widowControl/>
      <w:autoSpaceDE w:val="0"/>
      <w:autoSpaceDN w:val="0"/>
      <w:spacing w:line="240" w:lineRule="auto"/>
      <w:ind w:left="425" w:hanging="425"/>
      <w:jc w:val="left"/>
    </w:pPr>
    <w:rPr>
      <w:sz w:val="18"/>
      <w:szCs w:val="16"/>
    </w:rPr>
  </w:style>
  <w:style w:type="paragraph" w:styleId="Cabealho">
    <w:name w:val="header"/>
    <w:basedOn w:val="Normal"/>
    <w:rsid w:val="00E73B22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E73B22"/>
    <w:pPr>
      <w:tabs>
        <w:tab w:val="center" w:pos="4252"/>
        <w:tab w:val="right" w:pos="8504"/>
      </w:tabs>
    </w:pPr>
  </w:style>
  <w:style w:type="character" w:styleId="TextodoEspaoReservado">
    <w:name w:val="Placeholder Text"/>
    <w:basedOn w:val="Fontepargpadro"/>
    <w:uiPriority w:val="99"/>
    <w:semiHidden/>
    <w:rsid w:val="00691A01"/>
    <w:rPr>
      <w:color w:val="808080"/>
    </w:rPr>
  </w:style>
  <w:style w:type="table" w:styleId="Tabelacomgrade">
    <w:name w:val="Table Grid"/>
    <w:basedOn w:val="Tabelanormal"/>
    <w:rsid w:val="000D03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6B3562-9BF7-4CB0-87D3-354B9E411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1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cula de alunos especiais</vt:lpstr>
    </vt:vector>
  </TitlesOfParts>
  <Company>USP/ESALQ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ula de alunos especiais</dc:title>
  <dc:creator>Nermano Franco Ferreira</dc:creator>
  <cp:lastModifiedBy>Lia</cp:lastModifiedBy>
  <cp:revision>2</cp:revision>
  <cp:lastPrinted>2009-01-14T11:13:00Z</cp:lastPrinted>
  <dcterms:created xsi:type="dcterms:W3CDTF">2024-02-23T19:20:00Z</dcterms:created>
  <dcterms:modified xsi:type="dcterms:W3CDTF">2024-02-23T19:20:00Z</dcterms:modified>
</cp:coreProperties>
</file>